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5.0.0 -->
  <w:body>
    <w:p w:rsidR="000A03E1" w:rsidP="000A03E1">
      <w:pPr>
        <w:pStyle w:val="Heading2"/>
        <w:bidi w:val="0"/>
      </w:pPr>
      <w:bookmarkStart w:id="0" w:name="races"/>
      <w:r>
        <w:rPr>
          <w:rtl w:val="0"/>
          <w:lang w:val="ru-RU"/>
        </w:rPr>
        <w:t>Расы</w:t>
      </w:r>
      <w:bookmarkEnd w:id="0"/>
    </w:p>
    <w:p w:rsidR="000A03E1" w:rsidP="000A03E1">
      <w:r>
        <w:pict>
          <v:rect id="_x0000_i1025" style="height:1.5pt;width:0" o:hralign="center" o:hrstd="t" o:hr="t"/>
        </w:pict>
      </w:r>
    </w:p>
    <w:p w:rsidR="000A03E1" w:rsidP="000A03E1">
      <w:pPr>
        <w:pStyle w:val="Heading4"/>
        <w:bidi w:val="0"/>
      </w:pPr>
      <w:bookmarkStart w:id="1" w:name="racial-traits"/>
      <w:r>
        <w:rPr>
          <w:rtl w:val="0"/>
          <w:lang w:val="ru-RU"/>
        </w:rPr>
        <w:t>Расовые Особенности</w:t>
      </w:r>
      <w:bookmarkEnd w:id="1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В описание каждой расы входят расовые особенности, общие для всех её представителей.  Следующие разделы встречаются в описании большинства рас: </w:t>
      </w:r>
    </w:p>
    <w:p w:rsidR="000A03E1" w:rsidP="000A03E1">
      <w:pPr>
        <w:pStyle w:val="Heading5"/>
        <w:bidi w:val="0"/>
      </w:pPr>
      <w:bookmarkStart w:id="2" w:name="ability-score-increase"/>
      <w:r>
        <w:rPr>
          <w:rtl w:val="0"/>
          <w:lang w:val="ru-RU"/>
        </w:rPr>
        <w:t>Увеличение Характеристик</w:t>
      </w:r>
      <w:bookmarkEnd w:id="2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Каждая раса увеличивает один или несколько  значений характеристик</w:t>
      </w:r>
    </w:p>
    <w:p w:rsidR="000A03E1" w:rsidP="000A03E1">
      <w:pPr>
        <w:pStyle w:val="Heading5"/>
        <w:bidi w:val="0"/>
      </w:pPr>
      <w:bookmarkStart w:id="3" w:name="age"/>
      <w:r>
        <w:rPr>
          <w:rtl w:val="0"/>
          <w:lang w:val="ru-RU"/>
        </w:rPr>
        <w:t>Возраст</w:t>
      </w:r>
      <w:bookmarkEnd w:id="3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В этом разделе указывается, в каком возрасте представитель той или иной расы считается взрослым, а также примерная продолжительность его жизни.  Эта информация может помочь вам решить, сколько лет вашему персонажу в начале игры. Вы можете начать игру персонажем любого возраста, и это может послужить обоснованием некоторых значений его характеристик.  Например, при игре очень молодым или старым персонажем, возраст может быть причиной низких значений Силы или Телосложения, в то время как зрелый возраст хорошо объясняет высокие показатели Мудрости и Интеллекта.</w:t>
      </w:r>
    </w:p>
    <w:p w:rsidR="000A03E1" w:rsidP="000A03E1">
      <w:pPr>
        <w:pStyle w:val="Heading5"/>
        <w:bidi w:val="0"/>
      </w:pPr>
      <w:bookmarkStart w:id="4" w:name="alignment"/>
      <w:r>
        <w:rPr>
          <w:rtl w:val="0"/>
          <w:lang w:val="ru-RU"/>
        </w:rPr>
        <w:t>Мировоззрение</w:t>
      </w:r>
      <w:bookmarkEnd w:id="4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Большинство рас имеют склонность к определённому мировоззрению, что и описано в данном разделе.  Это никак не ограничивает вашего персонажа, но осознание, почему вопреки строго законопослушному обществу ваш дварф вырос хаотичным, поможет вам лучше вжиться в роль.  </w:t>
      </w:r>
    </w:p>
    <w:p w:rsidR="000A03E1" w:rsidP="000A03E1">
      <w:pPr>
        <w:pStyle w:val="Heading5"/>
        <w:bidi w:val="0"/>
      </w:pPr>
      <w:bookmarkStart w:id="5" w:name="size"/>
      <w:r>
        <w:rPr>
          <w:rtl w:val="0"/>
          <w:lang w:val="ru-RU"/>
        </w:rPr>
        <w:t>Размер</w:t>
      </w:r>
      <w:bookmarkEnd w:id="5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Персонажи большинства рас считаются Средними.В эту категорию попадают существа ростом от 4 до8 футов (от 122 до 244 сантиметров) Представителинекоторых рас считаются Маленькими (от 2 до 4футов [от 66 до 122 сантиметров] ростом), и из-заэтого некоторые правила игры действуют на нихпо-другому.  Наиболее важным из этих правил является то, что маленькие персонажи имеют проблемы с тяжелым оружием, как объясняется в “Снаряжении.”</w:t>
      </w:r>
    </w:p>
    <w:p w:rsidR="000A03E1" w:rsidP="000A03E1">
      <w:pPr>
        <w:pStyle w:val="Heading5"/>
        <w:bidi w:val="0"/>
      </w:pPr>
      <w:bookmarkStart w:id="6" w:name="speed"/>
      <w:r>
        <w:rPr>
          <w:rtl w:val="0"/>
          <w:lang w:val="ru-RU"/>
        </w:rPr>
        <w:t>Скорость</w:t>
      </w:r>
      <w:bookmarkEnd w:id="6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Ваша скорость определяет, как далеко вы можете перместиться во время путешествий (“Приключения”) и боевых действий (“Сражение”). </w:t>
      </w:r>
    </w:p>
    <w:p w:rsidR="000A03E1" w:rsidP="000A03E1">
      <w:pPr>
        <w:pStyle w:val="Heading5"/>
        <w:bidi w:val="0"/>
      </w:pPr>
      <w:bookmarkStart w:id="7" w:name="languages"/>
      <w:r>
        <w:rPr>
          <w:rtl w:val="0"/>
          <w:lang w:val="ru-RU"/>
        </w:rPr>
        <w:t>Языки</w:t>
      </w:r>
      <w:bookmarkEnd w:id="7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В зависимости от расы, ваш персонаж может говорить, читать и писать на определённых языках. </w:t>
      </w:r>
    </w:p>
    <w:p w:rsidR="000A03E1" w:rsidP="000A03E1">
      <w:pPr>
        <w:pStyle w:val="Heading5"/>
        <w:bidi w:val="0"/>
      </w:pPr>
      <w:bookmarkStart w:id="8" w:name="subraces"/>
      <w:r>
        <w:rPr>
          <w:rtl w:val="0"/>
          <w:lang w:val="ru-RU"/>
        </w:rPr>
        <w:t>Подрасы</w:t>
      </w:r>
      <w:bookmarkEnd w:id="8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Некоторые расы имеют разновидности, именуемые подрасами Члены имеют черты родительской расы в дополнение к чертам, указанным для их подрасы. Отношения между подрасами значительно варьируются от расы к расе и от мира к миру.</w:t>
      </w:r>
    </w:p>
    <w:p w:rsidR="000A03E1" w:rsidP="000A03E1">
      <w:pPr>
        <w:pStyle w:val="Heading3"/>
        <w:bidi w:val="0"/>
      </w:pPr>
      <w:bookmarkStart w:id="9" w:name="dwarf"/>
      <w:r>
        <w:rPr>
          <w:rtl w:val="0"/>
          <w:lang w:val="ru-RU"/>
        </w:rPr>
        <w:t>Дварф</w:t>
      </w:r>
      <w:bookmarkEnd w:id="9"/>
    </w:p>
    <w:p w:rsidR="000A03E1" w:rsidP="000A03E1">
      <w:pPr>
        <w:pStyle w:val="Heading4"/>
        <w:bidi w:val="0"/>
      </w:pPr>
      <w:bookmarkStart w:id="10" w:name="dwarf-traits"/>
      <w:r>
        <w:rPr>
          <w:rtl w:val="0"/>
          <w:lang w:val="ru-RU"/>
        </w:rPr>
        <w:t>Особенности дварфов</w:t>
      </w:r>
      <w:bookmarkEnd w:id="10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Ваш персонаж дварф обладает рядом врождённых способностей, являющихся частью его природы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 Значение вашего Телосложения увеличивается на 2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Гномы взрослеют с той же скоростью, что и люди, но они считаются молодыми, пока не достигнут возраста 50 лет.  В среднем,они живут свыше 350 лет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Большинство дварфов законопослушные, твёрдо верящие в преимущества хорошо организованного общества. Они также стремятся к добру, обладают развитым чувством справедливости и верят, что все заслуживают пользования преимуществами закона и порядка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Рост дварфов находится между 4 и 5футами, и весят они около 150 фунтов. Ваш размер — Средний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перемещения — 25 футов. Ношение тяжёлых доспехов не снижает вашу скорость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Темное зрение.</w:t>
      </w:r>
      <w:r>
        <w:rPr>
          <w:rtl w:val="0"/>
          <w:lang w:val="ru-RU"/>
        </w:rPr>
        <w:t xml:space="preserve"> Привыкнув к жизни под землёй, вы обладаете превосходным зрением в темноте и при тусклом освещении.  На расстоянии в 60 футов вы при тусклом освещении можете видеть так, как будто это яркое освещение, и в темноте так, как будто это тусклое освещение. В темноте вы не можете различать цвета, только оттенки серого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Дварфская стойкость.</w:t>
      </w:r>
      <w:r>
        <w:rPr>
          <w:rtl w:val="0"/>
          <w:lang w:val="ru-RU"/>
        </w:rPr>
        <w:t xml:space="preserve"> Вы получаете преимущество на спасброски против яда и сопротивление урону ядом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Дварфийская боевая тренировка.</w:t>
      </w:r>
      <w:r>
        <w:rPr>
          <w:rtl w:val="0"/>
          <w:lang w:val="ru-RU"/>
        </w:rPr>
        <w:t xml:space="preserve"> Вы владеете боевым топором, ручным топором, легким молотом и боевым молотом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ладение инструментами.</w:t>
      </w:r>
      <w:r>
        <w:rPr>
          <w:rtl w:val="0"/>
          <w:lang w:val="ru-RU"/>
        </w:rPr>
        <w:t xml:space="preserve"> Вы владеете ремесленными инструментами на ваш выбор: инструменты кузнеца, пивовара или каменщика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Знание Камня</w:t>
      </w:r>
      <w:r>
        <w:rPr>
          <w:rtl w:val="0"/>
          <w:lang w:val="ru-RU"/>
        </w:rPr>
        <w:t xml:space="preserve">  Если вы совершаете проверку Интеллекта (История), связанную с происхождением работы по камню, вы считаетесь владеющим навыком История, и добавляете к проверке удвоенный бонус владения вместо обычного бонуса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разговариваете, читаете и пишете на Общем и Дварфийском языках. Дварфийский язык состоит из твёрдых согласных и гортанных звуков,и этот акцент будет присутствовать в любомязыке, на котором дварф будет говорить. </w:t>
      </w:r>
    </w:p>
    <w:p w:rsidR="000A03E1" w:rsidP="000A03E1">
      <w:pPr>
        <w:pStyle w:val="Heading4"/>
        <w:bidi w:val="0"/>
      </w:pPr>
      <w:bookmarkStart w:id="11" w:name="hill-dwarf"/>
      <w:r>
        <w:rPr>
          <w:rtl w:val="0"/>
          <w:lang w:val="ru-RU"/>
        </w:rPr>
        <w:t>Холмовой дварф</w:t>
      </w:r>
      <w:bookmarkEnd w:id="11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Будучи холмовым дварфом вы обладаете обострёнными чувствами, развитой интуицией и замечательной стойкостью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й Мудрости увеличивается на 1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 xml:space="preserve">Дварфская выдержка. </w:t>
      </w:r>
      <w:r>
        <w:rPr>
          <w:rtl w:val="0"/>
          <w:lang w:val="ru-RU"/>
        </w:rPr>
        <w:t xml:space="preserve"> Максимальное значение ваших хитов увеличивается на 1, и вы получаете 1дополнительный хит с каждым новым уровнем. </w:t>
      </w:r>
    </w:p>
    <w:p w:rsidR="000A03E1" w:rsidP="000A03E1">
      <w:pPr>
        <w:pStyle w:val="Heading3"/>
        <w:bidi w:val="0"/>
      </w:pPr>
      <w:bookmarkStart w:id="12" w:name="elf"/>
      <w:r>
        <w:rPr>
          <w:rtl w:val="0"/>
          <w:lang w:val="ru-RU"/>
        </w:rPr>
        <w:t>Эльф</w:t>
      </w:r>
      <w:bookmarkEnd w:id="12"/>
    </w:p>
    <w:p w:rsidR="000A03E1" w:rsidP="000A03E1">
      <w:pPr>
        <w:pStyle w:val="Heading4"/>
        <w:bidi w:val="0"/>
      </w:pPr>
      <w:bookmarkStart w:id="13" w:name="elf-traits"/>
      <w:r>
        <w:rPr>
          <w:rtl w:val="0"/>
          <w:lang w:val="ru-RU"/>
        </w:rPr>
        <w:t>ОСОБЕННОСТИ ЭЛЬФОВ</w:t>
      </w:r>
      <w:bookmarkEnd w:id="13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Ваш персонаж эльф обладает рядом разнообразных качеств, отражающих тысячелетия эльфийского совершенствования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й Ловкости увеличивается на 2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Несмотря на то, что физически эльфывзрослеют в том же возрасте, что и люди, их понимание о взрослении выходит за рамки физического развития, и располагается в сфере житейского опыта.  Обычно эльф получает статус взрослого и взрослое имя в возрасте 100 лет, и может прожить до 750 лет. 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Эльфы любят свободу, разнообразие и самовыражение, поэтому они сильно склоняются к более мягким аспектам хаоса. Они ценят защиту чужой свободы так же как и своей, и чаще они скорее добры, чем нет.  Исключением из этого правила являются дроу. Их изгнание в Подземье сделало их злобными и опасными.  Дроу чаще бывают злыми, нежели наоборот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Рост эльфов колеблется между 5 и 6футами (152 и 183 сантиметрами) и у них стройное телосложение.  Ваш размер — Средний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ходьбы - 30 фут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Темное зрение.</w:t>
      </w:r>
      <w:r>
        <w:rPr>
          <w:rtl w:val="0"/>
          <w:lang w:val="ru-RU"/>
        </w:rPr>
        <w:t xml:space="preserve"> Привыкнув к сумраку леса иночному небу, вы обладаете превосходным зрениемв темноте и при тусклом освещении.   На расстоянии в 60 футов вы при тусклом освещении можете видеть так, как будто это яркое освещение, и в темноте так, как будто это тусклое освещение. В темноте вы не можете различать цвета, только оттенки серого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 xml:space="preserve">Обострённые чувства. </w:t>
      </w:r>
      <w:r>
        <w:rPr>
          <w:rtl w:val="0"/>
          <w:lang w:val="ru-RU"/>
        </w:rPr>
        <w:t xml:space="preserve"> Вы владеете навыком Восприятие. 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 xml:space="preserve">Наследие фей. </w:t>
      </w:r>
      <w:r>
        <w:rPr>
          <w:rtl w:val="0"/>
          <w:lang w:val="ru-RU"/>
        </w:rPr>
        <w:t xml:space="preserve"> Вы совершаете с преимуществом спасброски от очарования, и вас невозможно магически усыпить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Транс</w:t>
      </w:r>
      <w:r>
        <w:rPr>
          <w:rtl w:val="0"/>
          <w:lang w:val="ru-RU"/>
        </w:rPr>
        <w:t xml:space="preserve"> Эльфы не нуждаются во сне.. Вместо этого они глубоко медитируют, оставаясь в полубессознательном состоянии, по 4 часа в день. (Общее слово для такой медитации - "транс".") Во время медитации вы можете видеть сны определенным образом; такие сны на самом деле являются умственными упражнениями, которые стали рефлексивными за годы практики.</w:t>
      </w:r>
    </w:p>
    <w:p w:rsidR="000A03E1" w:rsidP="000A03E1">
      <w:pPr>
        <w:pStyle w:val="BodyText"/>
        <w:bidi w:val="0"/>
      </w:pPr>
      <w:r>
        <w:rPr>
          <w:rtl w:val="0"/>
          <w:lang w:val="ru-RU"/>
        </w:rPr>
        <w:t xml:space="preserve">После такого отдыха вы получаете все преимущества, которые получает человек после 8 часов сна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 на Общем и Эльфийском языках.  Эльфийский язык текучий, с утончёнными интонациями и сложной грамматикой.   Эльфийская литература богата и разнообразна, а стихи и песни известны среди представителей других рас.  Многие барды учат эльфийский язык, чтоб добавить песни в свой репертуар. </w:t>
      </w:r>
    </w:p>
    <w:p w:rsidR="000A03E1" w:rsidP="000A03E1">
      <w:pPr>
        <w:pStyle w:val="Heading4"/>
        <w:bidi w:val="0"/>
      </w:pPr>
      <w:bookmarkStart w:id="14" w:name="high-elf"/>
      <w:r>
        <w:rPr>
          <w:rtl w:val="0"/>
          <w:lang w:val="ru-RU"/>
        </w:rPr>
        <w:t>высший эльф</w:t>
      </w:r>
      <w:bookmarkEnd w:id="14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Поскольку вы — высший эльф, у вас острый ум и вы знакомы, по крайней мере, с основами магии.  Во многих фэнтезийных игровых мирах существует два вида высших эльфов. Один вид высокомерен и замкнут, считая себя выше не-эльфов и даже других эльфов.    Другой вид более распространён и дружелюбен, и часто встречается среди людей и других рас.   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го Интеллекта увеличивается на 1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 xml:space="preserve">Владение эльфийским оружием. </w:t>
      </w:r>
      <w:r>
        <w:rPr>
          <w:rtl w:val="0"/>
          <w:lang w:val="ru-RU"/>
        </w:rPr>
        <w:t xml:space="preserve">  Вы владеете длинным мечом, коротким мечом, коротким луком и длинным луком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Заклинание.</w:t>
      </w:r>
      <w:r>
        <w:rPr>
          <w:rtl w:val="0"/>
          <w:lang w:val="ru-RU"/>
        </w:rPr>
        <w:t xml:space="preserve"> Вы знаете один заговор из списка заклинаний волшебника.  Базовой заклинательной характеристикой для него является Интеллект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Дополнительный язык.</w:t>
      </w:r>
      <w:r>
        <w:rPr>
          <w:rtl w:val="0"/>
          <w:lang w:val="ru-RU"/>
        </w:rPr>
        <w:t xml:space="preserve"> Вы можете говорить,читать и писать на ещё одном языке, на ваш выбор. </w:t>
      </w:r>
    </w:p>
    <w:p w:rsidR="000A03E1" w:rsidP="000A03E1">
      <w:pPr>
        <w:pStyle w:val="Heading3"/>
        <w:bidi w:val="0"/>
      </w:pPr>
      <w:bookmarkStart w:id="15" w:name="halfling"/>
      <w:r>
        <w:rPr>
          <w:rtl w:val="0"/>
          <w:lang w:val="ru-RU"/>
        </w:rPr>
        <w:t>Халфлинг</w:t>
      </w:r>
      <w:bookmarkEnd w:id="15"/>
    </w:p>
    <w:p w:rsidR="000A03E1" w:rsidP="000A03E1">
      <w:pPr>
        <w:pStyle w:val="Heading4"/>
        <w:bidi w:val="0"/>
      </w:pPr>
      <w:bookmarkStart w:id="16" w:name="halfling-traits"/>
      <w:r>
        <w:rPr>
          <w:rtl w:val="0"/>
          <w:lang w:val="ru-RU"/>
        </w:rPr>
        <w:t>ОСОБЕННОСТИ Халфлингов</w:t>
      </w:r>
      <w:bookmarkEnd w:id="16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Как и другие халфлинги, ваш персонаж обладает определёнными качествами. 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й Ловкости увеличивается на 2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Халфлинги достигают зрелости к 20 годам, и обычно живут до середины своего второго столетия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Большинство халфлингов законно-добрые. Как правило, они добросердечны илюбезны, не выносят чужой боли и не терпят притеснения.  Также они являются поборниками порядка и традиций, сильно полагаясь на обществои предпочитая проверенные пути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Халфлинги в среднем примерно 3фута ростом и весят около 40 фунтов. Ваш размер — Маленький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перемещения — 25 фут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дачливый.</w:t>
      </w:r>
      <w:r>
        <w:rPr>
          <w:rtl w:val="0"/>
          <w:lang w:val="ru-RU"/>
        </w:rPr>
        <w:t xml:space="preserve"> Если при броске атаки, проверке характеристики или спасброске у вас выпало «1», вы можете перебросить кость, и должны использовать новый результат. 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Храбрый.</w:t>
      </w:r>
      <w:r>
        <w:rPr>
          <w:rtl w:val="0"/>
          <w:lang w:val="ru-RU"/>
        </w:rPr>
        <w:t xml:space="preserve"> У вас есть преимущество в спасательных бросках против страха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 xml:space="preserve">Проворство халфлингов. </w:t>
      </w:r>
      <w:r>
        <w:rPr>
          <w:rtl w:val="0"/>
          <w:lang w:val="ru-RU"/>
        </w:rPr>
        <w:t xml:space="preserve"> Вы можете проходить сквозь пространство, занятое существами,чей размер больше вашего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 на Общем и языке халфлингов.  Их язык не является секретным, но они не торопятся делиться им с остальными. Пишут они мало, и почти не создали собственной литературы,  но устные предания у них очень распространены.  Почти все халфлинги знают Общий, чтобы общаться с людьми в землях, где они обитают, или по которым странствуют</w:t>
      </w:r>
    </w:p>
    <w:p w:rsidR="000A03E1" w:rsidP="000A03E1">
      <w:pPr>
        <w:pStyle w:val="Heading4"/>
        <w:bidi w:val="0"/>
      </w:pPr>
      <w:bookmarkStart w:id="17" w:name="lightfoot"/>
      <w:r>
        <w:rPr>
          <w:rtl w:val="0"/>
          <w:lang w:val="ru-RU"/>
        </w:rPr>
        <w:t>Легконогий</w:t>
      </w:r>
      <w:bookmarkEnd w:id="17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Легконогие халфлинги умеют отлично скрываться,в том числе используя других существ как укрытие.  Вы склонны быть приветливым и хорошо ладить с другими.</w:t>
      </w:r>
    </w:p>
    <w:p w:rsidR="000A03E1" w:rsidP="000A03E1">
      <w:pPr>
        <w:pStyle w:val="BodyText"/>
        <w:bidi w:val="0"/>
      </w:pPr>
      <w:r>
        <w:rPr>
          <w:rtl w:val="0"/>
          <w:lang w:val="ru-RU"/>
        </w:rPr>
        <w:t xml:space="preserve">Легконогие более других склонны к перемене мест, и часто селятся по соседству с другими народами, или ведут кочевую жизнь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й Харизмы увеличивается на 1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Естественная скрытность.</w:t>
      </w:r>
      <w:r>
        <w:rPr>
          <w:rtl w:val="0"/>
          <w:lang w:val="ru-RU"/>
        </w:rPr>
        <w:t xml:space="preserve"> Вы можете предпринять попытку скрыться даже если заслонены только существом, превосходящими вас в размере как минимум на одну категорию.</w:t>
      </w:r>
    </w:p>
    <w:p w:rsidR="000A03E1" w:rsidP="000A03E1">
      <w:pPr>
        <w:pStyle w:val="Heading3"/>
        <w:bidi w:val="0"/>
      </w:pPr>
      <w:bookmarkStart w:id="18" w:name="human"/>
      <w:r>
        <w:rPr>
          <w:rtl w:val="0"/>
          <w:lang w:val="ru-RU"/>
        </w:rPr>
        <w:t>Человек</w:t>
      </w:r>
      <w:bookmarkEnd w:id="18"/>
    </w:p>
    <w:p w:rsidR="000A03E1" w:rsidP="000A03E1">
      <w:pPr>
        <w:pStyle w:val="Heading4"/>
        <w:bidi w:val="0"/>
      </w:pPr>
      <w:bookmarkStart w:id="19" w:name="human-traits"/>
      <w:r>
        <w:rPr>
          <w:rtl w:val="0"/>
          <w:lang w:val="ru-RU"/>
        </w:rPr>
        <w:t>Особенности людей</w:t>
      </w:r>
      <w:bookmarkEnd w:id="19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Сложно делать какие-либо обобщения относительно людей, но ваш персонаж-человек обладает следующими особенностями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сех ваших характеристик увеличивается на 1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 Люди становятся взрослыми в районе20 лет, и живут менее века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Люди не имеют склонности к определённому мировоззрению. Среди них встречаются лучшие и худшие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Люди сильно различаются по размерам. Некоторые с трудом достигают 5 футов  ростом, тогда как другие имеют рост, превосходящий 6 футов Вне зависимости от роста, ваш размер — Средний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ходьбы - 30 футов. </w:t>
      </w: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 на Общем и ещё одном языке на ваш выбор.</w:t>
      </w:r>
    </w:p>
    <w:p w:rsidR="000A03E1" w:rsidP="000A03E1">
      <w:pPr>
        <w:pStyle w:val="BodyText"/>
        <w:bidi w:val="0"/>
      </w:pPr>
      <w:r>
        <w:rPr>
          <w:rtl w:val="0"/>
          <w:lang w:val="ru-RU"/>
        </w:rPr>
        <w:t>Люди обычно изучают языки народов, с которыми имеют дело, включая редкие диалекты.  Они любят разбавлять собственную речь словами, позаимствованными из других языков: орочьими ругательствами, эльфийскими музыкальными терминами, дварфийскими военными командами.</w:t>
      </w:r>
    </w:p>
    <w:p w:rsidR="000A03E1" w:rsidP="000A03E1">
      <w:pPr>
        <w:pStyle w:val="Heading3"/>
        <w:bidi w:val="0"/>
      </w:pPr>
      <w:bookmarkStart w:id="20" w:name="dragonborn"/>
      <w:r>
        <w:rPr>
          <w:rtl w:val="0"/>
          <w:lang w:val="ru-RU"/>
        </w:rPr>
        <w:t>Драконорожденный</w:t>
      </w:r>
      <w:bookmarkEnd w:id="20"/>
    </w:p>
    <w:p w:rsidR="000A03E1" w:rsidP="000A03E1">
      <w:pPr>
        <w:pStyle w:val="Heading4"/>
        <w:bidi w:val="0"/>
      </w:pPr>
      <w:bookmarkStart w:id="21" w:name="dragonborn-traits"/>
      <w:r>
        <w:rPr>
          <w:rtl w:val="0"/>
          <w:lang w:val="ru-RU"/>
        </w:rPr>
        <w:t>Особенности драконорожденных</w:t>
      </w:r>
      <w:bookmarkEnd w:id="21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Ваше драконье наследие проявляется в ряде качеств, общих для всех драконорождённых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й Силы увеличивается на 2, а значение Харизмы увеличивается на 1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Юные драконорождённые растут быстро. Юные драконорождённые растутбыстро. Они начинают ходить через час после вылупления, к трём годам достигают роста и сложения 10-летнего человека, и становятся взрослыми в15. Живут они примерно до 80 лет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Драконорождённые склонны к крайностям, сознательно выбирая ту или иную сторону во вселенской борьбе добра и зла. Большинство драконорожденных добры, но те, кто на стороне зла, могут быть ужасными злодеями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Драконорождённые выше и тяжелее людей, их рост около 6 футов и вес около 250 фунтов. Ваш размер — Средний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ходьбы - 30 футов.</w:t>
      </w:r>
    </w:p>
    <w:p w:rsidR="000A03E1" w:rsidP="000A03E1">
      <w:pPr>
        <w:pStyle w:val="BodyText"/>
        <w:bidi w:val="0"/>
      </w:pPr>
      <w:r>
        <w:rPr>
          <w:b/>
          <w:rtl w:val="0"/>
          <w:lang w:val="ru-RU"/>
        </w:rPr>
        <w:t>НАСЛЕДИЕ ДРАКОНОВ  (табл.)</w:t>
      </w:r>
    </w:p>
    <w:tbl>
      <w:tblPr>
        <w:tblStyle w:val="Table"/>
        <w:tblW w:w="0" w:type="pct"/>
        <w:tblLook w:val="07E0"/>
      </w:tblPr>
      <w:tblGrid>
        <w:gridCol w:w="928"/>
        <w:gridCol w:w="1544"/>
        <w:gridCol w:w="2725"/>
      </w:tblGrid>
      <w:tr w:rsidTr="00994E21">
        <w:tblPrEx>
          <w:tblW w:w="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Драко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ид урон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Оружие дыхания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Черны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ислота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Линия 5 на 30 фт. (спасбросок по Лов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ини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олния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Линия 5 на 30 фт. (спасбросок по Лов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Латунны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гонь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Линия 5 на 30 фт. (спасбросок по Лов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Бронзовы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олния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Линия 5 на 30 фт. (спасбросок по Лов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едь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Кислота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Линия 5 на 30 фт. (спасбросок по Лов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олото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гонь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15-фт. конус (спасбросок по Лов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Зелены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Яд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15-фт. конус (спасбросок по Тел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Красны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гонь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15-фт. конус (спасбросок по Лов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еребряны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олод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15-фт. конус (спасбросок по Тел.) </w:t>
            </w:r>
          </w:p>
        </w:tc>
      </w:tr>
      <w:tr w:rsidTr="00994E21">
        <w:tblPrEx>
          <w:tblW w:w="0" w:type="pct"/>
          <w:tblLook w:val="07E0"/>
        </w:tblPrEx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елый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>Холод</w:t>
            </w:r>
          </w:p>
        </w:tc>
        <w:tc>
          <w:tcPr>
            <w:tcW w:w="0" w:type="auto"/>
          </w:tcPr>
          <w:p w:rsidR="000A03E1" w:rsidP="00994E21">
            <w:pPr>
              <w:pStyle w:val="Compact"/>
              <w:bidi w:val="0"/>
            </w:pPr>
            <w:r>
              <w:rPr>
                <w:rtl w:val="0"/>
                <w:lang w:val="ru-RU"/>
              </w:rPr>
              <w:t xml:space="preserve">15-фт. конус (спасбросок по Тел.) </w:t>
            </w:r>
          </w:p>
        </w:tc>
      </w:tr>
    </w:tbl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Наследие драконов.</w:t>
      </w:r>
      <w:r>
        <w:rPr>
          <w:rtl w:val="0"/>
          <w:lang w:val="ru-RU"/>
        </w:rPr>
        <w:t xml:space="preserve"> Вы получаете драконье наследие. Выберите тип дракона из таблицы «Наследие драконов». Вы получаете оружие дыхания и сопротивление к урону соответствующег овида, как указано в таблице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Оружие дыхания.</w:t>
      </w:r>
      <w:r>
        <w:rPr>
          <w:rtl w:val="0"/>
          <w:lang w:val="ru-RU"/>
        </w:rPr>
        <w:t xml:space="preserve">  Вы можете действием выдохнуть разрушительную энергию.  Ваше наследие драконов определяет размер, форму и вид урона вашего выдоха.</w:t>
      </w:r>
    </w:p>
    <w:p w:rsidR="000A03E1" w:rsidP="000A03E1">
      <w:pPr>
        <w:pStyle w:val="BodyText"/>
        <w:bidi w:val="0"/>
      </w:pPr>
      <w:r>
        <w:rPr>
          <w:rtl w:val="0"/>
          <w:lang w:val="ru-RU"/>
        </w:rPr>
        <w:t>Когда вы используете оружие дыхания, все существа в зоне выдоха должны совершить спасбросок, вид которого определяется вашим наследием. Сложность этого спасброска равна 8 + ваш модификатор Телосложения + ваш бонус владения. Существа получают урона 2к6 в случае проваленного спасброска, или половину этого урона, если спасбросок был успешен. Урон повышается до 3к6 на 6 уровне, до 4к6 на 11, и до 5к6 на 16 уровне.</w:t>
      </w:r>
    </w:p>
    <w:p w:rsidR="000A03E1" w:rsidP="000A03E1">
      <w:pPr>
        <w:pStyle w:val="BodyText"/>
        <w:bidi w:val="0"/>
      </w:pPr>
      <w:r>
        <w:rPr>
          <w:rtl w:val="0"/>
          <w:lang w:val="ru-RU"/>
        </w:rPr>
        <w:t xml:space="preserve">После использования оружия дыхания вы не можете использовать его повторно, пока не завершите короткий либо продолжительный отдых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опротивление урону.</w:t>
      </w:r>
      <w:r>
        <w:rPr>
          <w:rtl w:val="0"/>
          <w:lang w:val="ru-RU"/>
        </w:rPr>
        <w:t xml:space="preserve"> Сопротивление урону. Вы получаете сопротивление к урону того вида, который указан в вашем наследии дракон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на Общем и Драконическом языках. Драконический язык считается одним из старейших и часто используется во время изучения магии. Этот язык звучит грубо для большинства других существ, и содержит много твёрдых согласных и шипящих звуков.</w:t>
      </w:r>
    </w:p>
    <w:p w:rsidR="000A03E1" w:rsidP="000A03E1">
      <w:pPr>
        <w:pStyle w:val="Heading3"/>
        <w:bidi w:val="0"/>
      </w:pPr>
      <w:bookmarkStart w:id="22" w:name="gnome"/>
      <w:r>
        <w:rPr>
          <w:rtl w:val="0"/>
          <w:lang w:val="ru-RU"/>
        </w:rPr>
        <w:t>Гном</w:t>
      </w:r>
      <w:bookmarkEnd w:id="22"/>
    </w:p>
    <w:p w:rsidR="000A03E1" w:rsidP="000A03E1">
      <w:pPr>
        <w:pStyle w:val="Heading4"/>
        <w:bidi w:val="0"/>
      </w:pPr>
      <w:bookmarkStart w:id="23" w:name="gnome-traits"/>
      <w:r>
        <w:rPr>
          <w:rtl w:val="0"/>
          <w:lang w:val="ru-RU"/>
        </w:rPr>
        <w:t>ОСОБЕННОСТИ ГНОМОВ</w:t>
      </w:r>
      <w:bookmarkEnd w:id="23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Ваш персонаж-гном обладает следующими особенностями, общими для всех гном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го Интеллекта увеличивается на 2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Гномы взрослеют с той же скоростью,что и люди, и вероятнее всего к 40 годам переходят к спокойной взрослой жизни. Они способныпрожить от 350 до почти 500 лет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 Гномы чаще всего добры. Стремящиеся к порядку обычно становятся мудрецами, инженерами, исследователями, учёными или изобретателями. Те, кто больше склонны к хаосу, становятся менестрелями, мошенниками, путешественниками или искусными ювелирами. Гномы добросердечны, и даже мошенники из них получаются скорее шутливые, чем злобные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Рост гномов между 3 и 4 футами (91 и122 сантиметрами), а средний вес составляет 40фунтов (18 килограмм). Ваш размер — Маленький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перемещения — 25 фут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Темное зрение.</w:t>
      </w:r>
      <w:r>
        <w:rPr>
          <w:rtl w:val="0"/>
          <w:lang w:val="ru-RU"/>
        </w:rPr>
        <w:t xml:space="preserve"> Привыкнув к жизни под землёй, вы обладаете превосходным зрением в темноте и при тусклом освещении.  На расстоянии в 60 футов вы при тусклом освещении можете видеть так, как будто это яркое освещение, и в темноте так, как будто это тусклое освещение. В темноте вы не можете различать цвета, только оттенки серого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Гномья Хитрость.</w:t>
      </w:r>
      <w:r>
        <w:rPr>
          <w:rtl w:val="0"/>
          <w:lang w:val="ru-RU"/>
        </w:rPr>
        <w:t xml:space="preserve"> Вы совершаете с преимуществом спасброски Интеллекта, Мудрости и Харизмы против магии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на Общем и Гномьем языках. Гномий язык, использующий дварфский алфавит, хорошо известен благодаря техническим трактатам и каталогам знаний об окружающем мире.</w:t>
      </w:r>
    </w:p>
    <w:p w:rsidR="000A03E1" w:rsidP="000A03E1">
      <w:pPr>
        <w:pStyle w:val="Heading4"/>
        <w:bidi w:val="0"/>
      </w:pPr>
      <w:bookmarkStart w:id="24" w:name="rock-gnome"/>
      <w:r>
        <w:rPr>
          <w:rtl w:val="0"/>
          <w:lang w:val="ru-RU"/>
        </w:rPr>
        <w:t>скальный гном</w:t>
      </w:r>
      <w:bookmarkEnd w:id="24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Скальные гномы выделяются своей изобретательностью и стойкостью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го Телосложения увеличивается на 1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емесленные знания.</w:t>
      </w:r>
      <w:r>
        <w:rPr>
          <w:rtl w:val="0"/>
          <w:lang w:val="ru-RU"/>
        </w:rPr>
        <w:t xml:space="preserve"> При совершении проверки Интеллекта (История) применительно к магическому, алхимическому или технологическому объекту, вы можете добавить к проверке удвоенный бонус владения вместо обычного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езаник</w:t>
      </w:r>
      <w:r>
        <w:rPr>
          <w:rtl w:val="0"/>
          <w:lang w:val="ru-RU"/>
        </w:rPr>
        <w:t xml:space="preserve"> Вы владеете ремесленными инструментами (инструменты жестянщика). С их помощью вы можете, потратив 1 час времени и материалы на сумму в 10 зм, создать Крошечное механическое устройство (УЗ 5, 1 хит).  Это устройство перестаёт работать через 24 часа (если вы не потратите 1 час на поддержание его работы). Вы можете действием разобрать его; в этом случае вы можете получить обратно использованные материалы.  Одновременно вы можете держать активными не более трёх таких устройств.  </w:t>
      </w:r>
    </w:p>
    <w:p w:rsidR="000A03E1" w:rsidP="000A03E1">
      <w:pPr>
        <w:pStyle w:val="BodyText"/>
        <w:bidi w:val="0"/>
      </w:pPr>
      <w:r>
        <w:rPr>
          <w:rtl w:val="0"/>
          <w:lang w:val="ru-RU"/>
        </w:rPr>
        <w:t>При создании устройства выберите один из следующих вариантов:</w:t>
      </w:r>
    </w:p>
    <w:p w:rsidR="000A03E1" w:rsidP="000A03E1">
      <w:pPr>
        <w:pStyle w:val="Compact"/>
        <w:numPr>
          <w:ilvl w:val="0"/>
          <w:numId w:val="1"/>
        </w:numPr>
        <w:bidi w:val="0"/>
      </w:pPr>
      <w:r>
        <w:rPr>
          <w:i/>
          <w:rtl w:val="0"/>
          <w:lang w:val="ru-RU"/>
        </w:rPr>
        <w:t>заводная игрушка.</w:t>
      </w:r>
      <w:r>
        <w:rPr>
          <w:rtl w:val="0"/>
          <w:lang w:val="ru-RU"/>
        </w:rPr>
        <w:t xml:space="preserve"> Эта заводная игрушка изображает животное, чудовище или существо,вроде лягушки, мыши, птицы, дракона илисолдатика. Поставленная на землю, она проходит 5 футов в случайном направлении за каждый ваш ход,  Издавая звуки, соответствующие изображаемому существу. </w:t>
      </w:r>
    </w:p>
    <w:p w:rsidR="000A03E1" w:rsidP="000A03E1">
      <w:pPr>
        <w:pStyle w:val="Compact"/>
        <w:numPr>
          <w:ilvl w:val="0"/>
          <w:numId w:val="1"/>
        </w:numPr>
        <w:bidi w:val="0"/>
      </w:pPr>
      <w:r>
        <w:rPr>
          <w:i/>
          <w:rtl w:val="0"/>
          <w:lang w:val="ru-RU"/>
        </w:rPr>
        <w:t>Зажигалка.</w:t>
      </w:r>
      <w:r>
        <w:rPr>
          <w:rtl w:val="0"/>
          <w:lang w:val="ru-RU"/>
        </w:rPr>
        <w:t xml:space="preserve"> Это устройство производит миниатюрный огонёк, с помощью которого можно зажечь свечу, факел или костёр. Использование этого устройства требует действия.</w:t>
      </w:r>
    </w:p>
    <w:p w:rsidR="000A03E1" w:rsidP="000A03E1">
      <w:pPr>
        <w:pStyle w:val="Compact"/>
        <w:numPr>
          <w:ilvl w:val="0"/>
          <w:numId w:val="1"/>
        </w:numPr>
        <w:bidi w:val="0"/>
      </w:pPr>
      <w:r>
        <w:rPr>
          <w:i/>
          <w:rtl w:val="0"/>
          <w:lang w:val="ru-RU"/>
        </w:rPr>
        <w:t>музыкальная шкатулка.</w:t>
      </w:r>
      <w:r>
        <w:rPr>
          <w:rtl w:val="0"/>
          <w:lang w:val="ru-RU"/>
        </w:rPr>
        <w:t xml:space="preserve">  При открытии эта шкатулка проигрывает мелодию средней громкости. Шкатулка перестаёт играть если мелодия закончилась или если шкатулку закрыли.</w:t>
      </w:r>
    </w:p>
    <w:p w:rsidR="000A03E1" w:rsidP="000A03E1">
      <w:pPr>
        <w:pStyle w:val="Heading3"/>
        <w:bidi w:val="0"/>
      </w:pPr>
      <w:bookmarkStart w:id="25" w:name="half-elf"/>
      <w:r>
        <w:rPr>
          <w:rtl w:val="0"/>
          <w:lang w:val="ru-RU"/>
        </w:rPr>
        <w:t>Полуэльф</w:t>
      </w:r>
      <w:bookmarkEnd w:id="25"/>
    </w:p>
    <w:p w:rsidR="000A03E1" w:rsidP="000A03E1">
      <w:pPr>
        <w:pStyle w:val="Heading4"/>
        <w:bidi w:val="0"/>
      </w:pPr>
      <w:bookmarkStart w:id="26" w:name="half-elf-traits"/>
      <w:r>
        <w:rPr>
          <w:rtl w:val="0"/>
          <w:lang w:val="ru-RU"/>
        </w:rPr>
        <w:t>ОСОБЕННОСТИ ПОЛУЭЛЬФОВ</w:t>
      </w:r>
      <w:bookmarkEnd w:id="26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 xml:space="preserve">Ваш персонаж-полуэльф обладает некоторыми качествами, обычными для эльфов, и некоторыми,присущими только полуэльфам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й Харизмы увеличивается на 2, а значения двух других характеристик на ваш выбор увеличиваются на 1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Полуэльфы взрослеют с той же скоростью, что и люди, и достигают зрелости к 20 годам.  Они живут гораздо дольше людей, часто пересекая рубеж в 180 лет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Полуэльфы унаследовалисклонность к хаосу от своих эльфийских предков. Они одинаково ценят и личную свободу и творческое самовыражение, не проявляя ни тяги к лидерству, ни желания следовать за лидером.  Их раздражают правила и чужие требования, и иногда они оказываются ненадёжными или непредсказуемыми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Полуэльфы почти такого же размера,как и люди. Их рост колеблется от 5 до 6 футов (от155 до 183 сантиметров). Ваш размер — Средний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ходьбы - 30 фут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Темное зрение.</w:t>
      </w:r>
      <w:r>
        <w:rPr>
          <w:rtl w:val="0"/>
          <w:lang w:val="ru-RU"/>
        </w:rPr>
        <w:t xml:space="preserve">  Благодаря вашей эльфийской крови, вы обладаете превосходным зрением в темноте и при тусклом освещении.  На расстоянии в 60 футов вы при тусклом освещении можете видеть так, как будто это яркое освещение, и в темноте так, как будто это тусклое освещение. В темноте вы не можете различать цвета, только оттенки серого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 xml:space="preserve">Наследие фей. </w:t>
      </w:r>
      <w:r>
        <w:rPr>
          <w:rtl w:val="0"/>
          <w:lang w:val="ru-RU"/>
        </w:rPr>
        <w:t xml:space="preserve"> Вы совершаете с преимуществом спасброски от очарования, и вас невозможно магически усыпить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Гибкость Навыков.</w:t>
      </w:r>
      <w:r>
        <w:rPr>
          <w:rtl w:val="0"/>
          <w:lang w:val="ru-RU"/>
        </w:rPr>
        <w:t xml:space="preserve"> Вы получаете владение двумя навыками на ваш выбор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 на Общем, Эльфийском, и ещё одном языке на ваш выбор.</w:t>
      </w:r>
    </w:p>
    <w:p w:rsidR="000A03E1" w:rsidP="000A03E1">
      <w:pPr>
        <w:pStyle w:val="Heading3"/>
        <w:bidi w:val="0"/>
      </w:pPr>
      <w:bookmarkStart w:id="27" w:name="half-orc"/>
      <w:r>
        <w:rPr>
          <w:rtl w:val="0"/>
          <w:lang w:val="ru-RU"/>
        </w:rPr>
        <w:t>Полуорк</w:t>
      </w:r>
      <w:bookmarkEnd w:id="27"/>
    </w:p>
    <w:p w:rsidR="000A03E1" w:rsidP="000A03E1">
      <w:pPr>
        <w:pStyle w:val="Heading4"/>
        <w:bidi w:val="0"/>
      </w:pPr>
      <w:bookmarkStart w:id="28" w:name="half-orc-traits"/>
      <w:r>
        <w:rPr>
          <w:rtl w:val="0"/>
          <w:lang w:val="ru-RU"/>
        </w:rPr>
        <w:t>ОСОБЕННОСТИ ПОЛУОРКОВ</w:t>
      </w:r>
      <w:bookmarkEnd w:id="28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Благодаря орочьему происхождению, ваш персонаж-полуорк обладает следующими особенностями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йСилы увеличивается на 2, а значение Телосложения увеличивается на 1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Полуорки взрослеют немного быстрее людей, достигая зрелости к 14 годам.  Стареют онизаметно быстрее, и редко живут дольше 75 лет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 Полуорки унаследовали склонность к хаосу от своих орочьих предков, и неособо склонны к добру. Полуорки, выросшие средиорков и желающие прожить с ними всю жизнь,обычно злы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Полуорки несколько выше и массивнее людей. Их рост находится в промежутке от 5до 6 футов (от 152 до 185 сантиметров). Ваш размер — Средний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ходьбы - 30 фут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Темное зрение.</w:t>
      </w:r>
      <w:r>
        <w:rPr>
          <w:rtl w:val="0"/>
          <w:lang w:val="ru-RU"/>
        </w:rPr>
        <w:t xml:space="preserve"> Благодаря орочьей крови, вы обладаете превосходным зрением в темноте и при тусклом освещении.  На расстоянии в 60 футов вы при тусклом освещении можете видеть так, как будто это яркое освещение, и в темноте так, как будто это тусклое освещение. В темноте вы не можете различать цвета, только оттенки серого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грожающий.</w:t>
      </w:r>
      <w:r>
        <w:rPr>
          <w:rtl w:val="0"/>
          <w:lang w:val="ru-RU"/>
        </w:rPr>
        <w:t xml:space="preserve"> Вы владеете навыком Запугивание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Непоколебимая стойкость.</w:t>
      </w:r>
      <w:r>
        <w:rPr>
          <w:rtl w:val="0"/>
          <w:lang w:val="ru-RU"/>
        </w:rPr>
        <w:t xml:space="preserve"> Если ваши хиты опустились до нуля, но вы при этом не убиты, ваши хиты вместо этого опускаются до 1. Применение этого умения восстанавливается после продолжительного отдыха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вирепые атаки.</w:t>
      </w:r>
      <w:r>
        <w:rPr>
          <w:rtl w:val="0"/>
          <w:lang w:val="ru-RU"/>
        </w:rPr>
        <w:t xml:space="preserve"> Если вы совершили критическое попадание рукопашной атакой оружием, вы можете добавить к урону ещё одну кость урона оружия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 на Общем и Орочьем языках. Орочий язык резкий и грубый, полный твёрдых согласных. Он не имеет собственного алфавита и использует дварфский.</w:t>
      </w:r>
    </w:p>
    <w:p w:rsidR="000A03E1" w:rsidP="000A03E1">
      <w:pPr>
        <w:pStyle w:val="Heading3"/>
        <w:bidi w:val="0"/>
      </w:pPr>
      <w:bookmarkStart w:id="29" w:name="tiefling"/>
      <w:r>
        <w:rPr>
          <w:rtl w:val="0"/>
          <w:lang w:val="ru-RU"/>
        </w:rPr>
        <w:t>Тифлинг</w:t>
      </w:r>
      <w:bookmarkEnd w:id="29"/>
    </w:p>
    <w:p w:rsidR="000A03E1" w:rsidP="000A03E1">
      <w:pPr>
        <w:pStyle w:val="Heading4"/>
        <w:bidi w:val="0"/>
      </w:pPr>
      <w:bookmarkStart w:id="30" w:name="tiefling-traits"/>
      <w:r>
        <w:rPr>
          <w:rtl w:val="0"/>
          <w:lang w:val="ru-RU"/>
        </w:rPr>
        <w:t>ОСОБЕННОСТИ ТИФЛИНГОВ</w:t>
      </w:r>
      <w:bookmarkEnd w:id="30"/>
    </w:p>
    <w:p w:rsidR="000A03E1" w:rsidP="000A03E1">
      <w:pPr>
        <w:pStyle w:val="FirstParagraph"/>
        <w:bidi w:val="0"/>
      </w:pPr>
      <w:r>
        <w:rPr>
          <w:rtl w:val="0"/>
          <w:lang w:val="ru-RU"/>
        </w:rPr>
        <w:t>Из-за своего адского происхождения все тифлинги обладают некоторыми общими качествами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Увеличение характеристик.</w:t>
      </w:r>
      <w:r>
        <w:rPr>
          <w:rtl w:val="0"/>
          <w:lang w:val="ru-RU"/>
        </w:rPr>
        <w:t xml:space="preserve"> Значение вашего Интеллекта увеличивается на 1, а значение Харизмы увеличивается на 2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Возраст.</w:t>
      </w:r>
      <w:r>
        <w:rPr>
          <w:rtl w:val="0"/>
          <w:lang w:val="ru-RU"/>
        </w:rPr>
        <w:t xml:space="preserve"> Тифлинги взрослеют тогда же, когда и люди, но живут немного дольше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Мировоззрение</w:t>
      </w:r>
      <w:r>
        <w:rPr>
          <w:rtl w:val="0"/>
          <w:lang w:val="ru-RU"/>
        </w:rPr>
        <w:t xml:space="preserve"> Может, у тифлингов и нет врождённой тяги к злу, однако многие из них в итоге склоняются к нему. Злые они или нет, но независимая природа определяет хаотичное мировоззрение большинства тифлинг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Размер.</w:t>
      </w:r>
      <w:r>
        <w:rPr>
          <w:rtl w:val="0"/>
          <w:lang w:val="ru-RU"/>
        </w:rPr>
        <w:t xml:space="preserve">  Тифлинги по росту и телосложению схожи с людьми. Ваш размер — Средний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Скорость.</w:t>
      </w:r>
      <w:r>
        <w:rPr>
          <w:rtl w:val="0"/>
          <w:lang w:val="ru-RU"/>
        </w:rPr>
        <w:t xml:space="preserve"> Ваша базовая скорость ходьбы - 30 футов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Темное зрение.</w:t>
      </w:r>
      <w:r>
        <w:rPr>
          <w:rtl w:val="0"/>
          <w:lang w:val="ru-RU"/>
        </w:rPr>
        <w:t xml:space="preserve"> Благодаря вашему дьявольскому наследию, вы отлично видите при тусклом свете и в темноте.  На расстоянии в 60 футов вы при тусклом освещении можете видеть так, как будто это яркое освещение, и в темноте так, как будто это тусклое освещение. В темноте вы не можете различать цвета, только оттенки серого. 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Адское Сопротивление.</w:t>
      </w:r>
      <w:r>
        <w:rPr>
          <w:rtl w:val="0"/>
          <w:lang w:val="ru-RU"/>
        </w:rPr>
        <w:t xml:space="preserve"> Вы получаете сопротивление к урону огнём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Дьявольское наследие.</w:t>
      </w:r>
      <w:r>
        <w:rPr>
          <w:rtl w:val="0"/>
          <w:lang w:val="ru-RU"/>
        </w:rPr>
        <w:t xml:space="preserve"> Ты знаешь заклинание </w:t>
      </w:r>
      <w:r>
        <w:rPr>
          <w:i/>
          <w:rtl w:val="0"/>
          <w:lang w:val="ru-RU"/>
        </w:rPr>
        <w:t>тавматургии</w:t>
      </w:r>
      <w:r>
        <w:rPr>
          <w:rtl w:val="0"/>
          <w:lang w:val="ru-RU"/>
        </w:rPr>
        <w:t xml:space="preserve">. При достижении 3 уровня вы можете сотворить заклинание </w:t>
      </w:r>
      <w:r>
        <w:rPr>
          <w:i/>
          <w:rtl w:val="0"/>
          <w:lang w:val="ru-RU"/>
        </w:rPr>
        <w:t>адское возмездие</w:t>
      </w:r>
      <w:r>
        <w:rPr>
          <w:rtl w:val="0"/>
          <w:lang w:val="ru-RU"/>
        </w:rPr>
        <w:t xml:space="preserve"> как заклинание 2 уровня один раз с использованием этой способности и повторно сможете сделать это после совершения продолжительного отдыха. Когда вы достигнете 5-го уровня, вы можете сотворить заклинание </w:t>
      </w:r>
      <w:r>
        <w:rPr>
          <w:i/>
          <w:rtl w:val="0"/>
          <w:lang w:val="ru-RU"/>
        </w:rPr>
        <w:t xml:space="preserve">тьмы </w:t>
      </w:r>
      <w:r>
        <w:rPr>
          <w:rtl w:val="0"/>
          <w:lang w:val="ru-RU"/>
        </w:rPr>
        <w:t>один раз с этой чертой и восстановливаете способность делать это по завершению продолжительного отдыха Заклинательной характеристикой для этих заклинаний является Харизма.</w:t>
      </w:r>
    </w:p>
    <w:p w:rsidR="000A03E1" w:rsidP="000A03E1">
      <w:pPr>
        <w:pStyle w:val="BodyText"/>
        <w:bidi w:val="0"/>
      </w:pPr>
      <w:r>
        <w:rPr>
          <w:b/>
          <w:i/>
          <w:rtl w:val="0"/>
          <w:lang w:val="ru-RU"/>
        </w:rPr>
        <w:t>Языки.</w:t>
      </w:r>
      <w:r>
        <w:rPr>
          <w:rtl w:val="0"/>
          <w:lang w:val="ru-RU"/>
        </w:rPr>
        <w:t xml:space="preserve"> Вы можете говорить, читать и писать на Общем и Инфернальном.</w:t>
      </w:r>
    </w:p>
    <w:p w:rsidR="00BE1C24">
      <w:bookmarkStart w:id="31" w:name="_GoBack"/>
      <w:bookmarkEnd w:id="31"/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71315DCA"/>
    <w:multiLevelType w:val="multilevel"/>
    <w:tmpl w:val="B756F03A"/>
    <w:lvl w:ilvl="0">
      <w:start w:val="0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A03E1"/>
    <w:pPr>
      <w:spacing w:after="200" w:line="240" w:lineRule="auto"/>
    </w:pPr>
    <w:rPr>
      <w:sz w:val="24"/>
      <w:szCs w:val="24"/>
      <w:lang w:val="en-US"/>
    </w:rPr>
  </w:style>
  <w:style w:type="paragraph" w:styleId="Heading2">
    <w:name w:val="heading 2"/>
    <w:basedOn w:val="Normal"/>
    <w:next w:val="BodyText"/>
    <w:link w:val="2"/>
    <w:uiPriority w:val="9"/>
    <w:unhideWhenUsed/>
    <w:qFormat/>
    <w:rsid w:val="000A03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3"/>
    <w:uiPriority w:val="9"/>
    <w:unhideWhenUsed/>
    <w:qFormat/>
    <w:rsid w:val="000A03E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unhideWhenUsed/>
    <w:qFormat/>
    <w:rsid w:val="000A03E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5"/>
    <w:uiPriority w:val="9"/>
    <w:unhideWhenUsed/>
    <w:qFormat/>
    <w:rsid w:val="000A03E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2">
    <w:name w:val="Заголовок 2 Знак"/>
    <w:basedOn w:val="DefaultParagraphFont"/>
    <w:link w:val="Heading2"/>
    <w:uiPriority w:val="9"/>
    <w:rsid w:val="000A03E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">
    <w:name w:val="Заголовок 3 Знак"/>
    <w:basedOn w:val="DefaultParagraphFont"/>
    <w:link w:val="Heading3"/>
    <w:uiPriority w:val="9"/>
    <w:rsid w:val="000A03E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">
    <w:name w:val="Заголовок 4 Знак"/>
    <w:basedOn w:val="DefaultParagraphFont"/>
    <w:link w:val="Heading4"/>
    <w:uiPriority w:val="9"/>
    <w:rsid w:val="000A03E1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">
    <w:name w:val="Заголовок 5 Знак"/>
    <w:basedOn w:val="DefaultParagraphFont"/>
    <w:link w:val="Heading5"/>
    <w:uiPriority w:val="9"/>
    <w:rsid w:val="000A03E1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a"/>
    <w:qFormat/>
    <w:rsid w:val="000A03E1"/>
    <w:pPr>
      <w:spacing w:before="180" w:after="180"/>
    </w:pPr>
  </w:style>
  <w:style w:type="character" w:customStyle="1" w:styleId="a">
    <w:name w:val="Основний текст Знак"/>
    <w:basedOn w:val="DefaultParagraphFont"/>
    <w:link w:val="BodyText"/>
    <w:rsid w:val="000A03E1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0A03E1"/>
  </w:style>
  <w:style w:type="paragraph" w:customStyle="1" w:styleId="Compact">
    <w:name w:val="Compact"/>
    <w:basedOn w:val="BodyText"/>
    <w:qFormat/>
    <w:rsid w:val="000A03E1"/>
    <w:pPr>
      <w:spacing w:before="36" w:after="36"/>
    </w:pPr>
  </w:style>
  <w:style w:type="table" w:customStyle="1" w:styleId="Table">
    <w:name w:val="Table"/>
    <w:semiHidden/>
    <w:unhideWhenUsed/>
    <w:qFormat/>
    <w:rsid w:val="000A03E1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891</Words>
  <Characters>16484</Characters>
  <Application>Microsoft Office Word</Application>
  <DocSecurity>0</DocSecurity>
  <Lines>137</Lines>
  <Paragraphs>38</Paragraphs>
  <ScaleCrop>false</ScaleCrop>
  <Company/>
  <LinksUpToDate>false</LinksUpToDate>
  <CharactersWithSpaces>19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1</cp:revision>
  <dcterms:created xsi:type="dcterms:W3CDTF">2019-06-01T21:48:00Z</dcterms:created>
  <dcterms:modified xsi:type="dcterms:W3CDTF">2019-06-01T21:49:00Z</dcterms:modified>
</cp:coreProperties>
</file>